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C3DE71" w14:textId="26DEE395" w:rsidR="00431A5D" w:rsidRDefault="00431A5D" w:rsidP="00431A5D">
      <w:pPr>
        <w:rPr>
          <w:b/>
          <w:bCs/>
        </w:rPr>
      </w:pPr>
      <w:r>
        <w:rPr>
          <w:b/>
          <w:bCs/>
        </w:rPr>
        <w:t>Team Name</w:t>
      </w:r>
      <w:r>
        <w:rPr>
          <w:b/>
          <w:bCs/>
        </w:rPr>
        <w:t>: House Hunters!!</w:t>
      </w:r>
    </w:p>
    <w:p w14:paraId="4E395DA8" w14:textId="77777777" w:rsidR="00431A5D" w:rsidRDefault="00431A5D" w:rsidP="00431A5D">
      <w:pPr>
        <w:rPr>
          <w:b/>
          <w:bCs/>
        </w:rPr>
      </w:pPr>
      <w:r>
        <w:rPr>
          <w:b/>
          <w:bCs/>
        </w:rPr>
        <w:t>Group</w:t>
      </w:r>
      <w:r w:rsidRPr="00811D70">
        <w:rPr>
          <w:b/>
          <w:bCs/>
        </w:rPr>
        <w:t xml:space="preserve"> Members:</w:t>
      </w:r>
    </w:p>
    <w:p w14:paraId="082CD788" w14:textId="77777777" w:rsidR="001658EA" w:rsidRDefault="001658EA" w:rsidP="001658EA">
      <w:pPr>
        <w:pStyle w:val="ListParagraph"/>
        <w:numPr>
          <w:ilvl w:val="0"/>
          <w:numId w:val="1"/>
        </w:numPr>
      </w:pPr>
      <w:r w:rsidRPr="00811D70">
        <w:t xml:space="preserve">Bhargav </w:t>
      </w:r>
      <w:proofErr w:type="spellStart"/>
      <w:r w:rsidRPr="00811D70">
        <w:t>Andipara</w:t>
      </w:r>
      <w:proofErr w:type="spellEnd"/>
    </w:p>
    <w:p w14:paraId="44A3CF09" w14:textId="77777777" w:rsidR="00431A5D" w:rsidRPr="00811D70" w:rsidRDefault="00431A5D" w:rsidP="00431A5D">
      <w:pPr>
        <w:pStyle w:val="ListParagraph"/>
        <w:numPr>
          <w:ilvl w:val="0"/>
          <w:numId w:val="1"/>
        </w:numPr>
      </w:pPr>
      <w:r w:rsidRPr="00811D70">
        <w:t xml:space="preserve">Sudarshan </w:t>
      </w:r>
      <w:proofErr w:type="spellStart"/>
      <w:r w:rsidRPr="00811D70">
        <w:t>Mahanubhav</w:t>
      </w:r>
      <w:proofErr w:type="spellEnd"/>
    </w:p>
    <w:p w14:paraId="5B4A776A" w14:textId="4C34F8A1" w:rsidR="00431A5D" w:rsidRDefault="00431A5D" w:rsidP="00431A5D">
      <w:pPr>
        <w:pStyle w:val="ListParagraph"/>
        <w:numPr>
          <w:ilvl w:val="0"/>
          <w:numId w:val="1"/>
        </w:numPr>
      </w:pPr>
      <w:r w:rsidRPr="00811D70">
        <w:t xml:space="preserve">Jake </w:t>
      </w:r>
      <w:proofErr w:type="spellStart"/>
      <w:r w:rsidRPr="00811D70">
        <w:t>Menchak</w:t>
      </w:r>
      <w:proofErr w:type="spellEnd"/>
    </w:p>
    <w:p w14:paraId="6E24C8BF" w14:textId="77777777" w:rsidR="001658EA" w:rsidRPr="00811D70" w:rsidRDefault="001658EA" w:rsidP="001658EA">
      <w:pPr>
        <w:pStyle w:val="ListParagraph"/>
        <w:numPr>
          <w:ilvl w:val="0"/>
          <w:numId w:val="1"/>
        </w:numPr>
      </w:pPr>
      <w:r w:rsidRPr="00811D70">
        <w:t>Bhoomika Patel</w:t>
      </w:r>
    </w:p>
    <w:p w14:paraId="273317CD" w14:textId="77777777" w:rsidR="001658EA" w:rsidRPr="00811D70" w:rsidRDefault="001658EA" w:rsidP="001658EA">
      <w:pPr>
        <w:ind w:left="360"/>
      </w:pPr>
      <w:bookmarkStart w:id="0" w:name="_GoBack"/>
      <w:bookmarkEnd w:id="0"/>
    </w:p>
    <w:p w14:paraId="2D0EF19A" w14:textId="7E3E6ECA" w:rsidR="00431A5D" w:rsidRPr="00811D70" w:rsidRDefault="00431A5D" w:rsidP="00431A5D">
      <w:r>
        <w:rPr>
          <w:b/>
          <w:bCs/>
        </w:rPr>
        <w:t>Project Objectives</w:t>
      </w:r>
      <w:r w:rsidRPr="00811D70">
        <w:rPr>
          <w:b/>
          <w:bCs/>
        </w:rPr>
        <w:t xml:space="preserve">: </w:t>
      </w:r>
      <w:r>
        <w:t>Machine Learning Housing</w:t>
      </w:r>
      <w:r w:rsidR="00E568C7">
        <w:t xml:space="preserve"> Data</w:t>
      </w:r>
      <w:r w:rsidRPr="00811D70">
        <w:t xml:space="preserve"> Analysis</w:t>
      </w:r>
    </w:p>
    <w:p w14:paraId="2046069F" w14:textId="77777777" w:rsidR="004665C5" w:rsidRDefault="004665C5"/>
    <w:sectPr w:rsidR="004665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265635C"/>
    <w:multiLevelType w:val="hybridMultilevel"/>
    <w:tmpl w:val="105E5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CQhBpaGFgbGJsYamkoxScWlycmZ8HUmBYCwBQY/r2LAAAAA=="/>
  </w:docVars>
  <w:rsids>
    <w:rsidRoot w:val="00431A5D"/>
    <w:rsid w:val="001658EA"/>
    <w:rsid w:val="00431A5D"/>
    <w:rsid w:val="004665C5"/>
    <w:rsid w:val="00E568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D29D05"/>
  <w15:chartTrackingRefBased/>
  <w15:docId w15:val="{F53281CA-378A-4DAB-BB68-9BF7CA1C89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431A5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31A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5</Words>
  <Characters>1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oomi</dc:creator>
  <cp:keywords/>
  <dc:description/>
  <cp:lastModifiedBy>Bhoomi</cp:lastModifiedBy>
  <cp:revision>3</cp:revision>
  <dcterms:created xsi:type="dcterms:W3CDTF">2020-04-25T18:33:00Z</dcterms:created>
  <dcterms:modified xsi:type="dcterms:W3CDTF">2020-04-25T18:37:00Z</dcterms:modified>
</cp:coreProperties>
</file>